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5b276b9078e883dc838e496d25beb89aa8e48"/>
      <w:r>
        <w:rPr>
          <w:b/>
        </w:rPr>
        <w:t xml:space="preserve">ПРОТОКОЛ ПРО РЕЗУЛЬТАТИ ЗЕМЕЛЬНИХ ТОРГІВ № LSE001-UA-20211023-543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ЗЕМЕЛЬНИХ РЕСУРСІВ ДЕПАРТАМЕНТУ МІСТОБУДУВАННЯ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у власність площею 15,1406 га, кадастровий номер: 4610136300:05:020:0012, що розташована у м. Львів, вул. Північна (ділянка 2-2) у промисловій зоні “Сигнівка“.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5,1406 га, що розташована у м. Львів, вул. Північна (ділянка 2-2) у промисловій зоні “Сигнівка“, кадастровий номер: 4610136300:05:020:0012.</w:t>
      </w:r>
      <w:r>
        <w:t xml:space="preserve"> </w:t>
      </w:r>
      <w:r>
        <w:t xml:space="preserve">Категорія земель – землі промисловості, транспорту, зв'язку, енергетики, оборони та іншого призначення.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464 9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67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11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ЗЕМЕЛЬНИХ РЕСУРСІВ ДЕПАРТАМЕНТУ МІСТОБУДУВАННЯ ЛЬВІВ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3:23:46Z</dcterms:created>
  <dcterms:modified xsi:type="dcterms:W3CDTF">2024-05-07T2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